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109F00" w14:textId="048A4E9A" w:rsidR="005B71CD" w:rsidRPr="009E1820" w:rsidRDefault="009E1820" w:rsidP="005B71CD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eastAsia="pt-BR"/>
        </w:rPr>
      </w:pPr>
      <w:r w:rsidRPr="009E1820">
        <w:rPr>
          <w:rFonts w:ascii="Times New Roman" w:eastAsia="Times New Roman" w:hAnsi="Times New Roman"/>
          <w:b/>
          <w:sz w:val="24"/>
          <w:szCs w:val="24"/>
          <w:lang w:eastAsia="pt-BR"/>
        </w:rPr>
        <w:t xml:space="preserve">Curso de </w:t>
      </w:r>
      <w:r w:rsidR="005B71CD" w:rsidRPr="009E1820">
        <w:rPr>
          <w:rFonts w:ascii="Times New Roman" w:eastAsia="Times New Roman" w:hAnsi="Times New Roman"/>
          <w:b/>
          <w:sz w:val="24"/>
          <w:szCs w:val="24"/>
          <w:lang w:eastAsia="pt-BR"/>
        </w:rPr>
        <w:t>E</w:t>
      </w:r>
      <w:r w:rsidRPr="009E1820">
        <w:rPr>
          <w:rFonts w:ascii="Times New Roman" w:eastAsia="Times New Roman" w:hAnsi="Times New Roman"/>
          <w:b/>
          <w:sz w:val="24"/>
          <w:szCs w:val="24"/>
          <w:lang w:eastAsia="pt-BR"/>
        </w:rPr>
        <w:t>specialização em Gestão da Qualidade e Segurança de Alimentos</w:t>
      </w:r>
      <w:r w:rsidR="005B71CD" w:rsidRPr="009E1820">
        <w:rPr>
          <w:rFonts w:ascii="Times New Roman" w:eastAsia="Times New Roman" w:hAnsi="Times New Roman"/>
          <w:b/>
          <w:sz w:val="24"/>
          <w:szCs w:val="24"/>
          <w:lang w:eastAsia="pt-BR"/>
        </w:rPr>
        <w:t xml:space="preserve"> </w:t>
      </w:r>
    </w:p>
    <w:p w14:paraId="35B08D7B" w14:textId="77777777" w:rsidR="00DC5AED" w:rsidRPr="009E1820" w:rsidRDefault="005C3CCB" w:rsidP="005B71CD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9E1820">
        <w:rPr>
          <w:rFonts w:ascii="Times New Roman" w:hAnsi="Times New Roman"/>
          <w:b/>
          <w:bCs/>
          <w:sz w:val="24"/>
          <w:szCs w:val="24"/>
        </w:rPr>
        <w:t>(Aprovado pela</w:t>
      </w:r>
      <w:r w:rsidR="00DC5AED" w:rsidRPr="009E1820">
        <w:rPr>
          <w:rFonts w:ascii="Times New Roman" w:hAnsi="Times New Roman"/>
          <w:b/>
          <w:bCs/>
          <w:sz w:val="24"/>
          <w:szCs w:val="24"/>
        </w:rPr>
        <w:t xml:space="preserve"> Re</w:t>
      </w:r>
      <w:r w:rsidRPr="009E1820">
        <w:rPr>
          <w:rFonts w:ascii="Times New Roman" w:hAnsi="Times New Roman"/>
          <w:b/>
          <w:bCs/>
          <w:sz w:val="24"/>
          <w:szCs w:val="24"/>
        </w:rPr>
        <w:t>solução n</w:t>
      </w:r>
      <w:r w:rsidRPr="009E1820">
        <w:rPr>
          <w:rFonts w:ascii="Times New Roman" w:hAnsi="Times New Roman"/>
          <w:b/>
          <w:bCs/>
          <w:sz w:val="24"/>
          <w:szCs w:val="24"/>
          <w:vertAlign w:val="superscript"/>
        </w:rPr>
        <w:t>o</w:t>
      </w:r>
      <w:r w:rsidRPr="009E1820">
        <w:rPr>
          <w:rFonts w:ascii="Times New Roman" w:hAnsi="Times New Roman"/>
          <w:b/>
          <w:bCs/>
          <w:sz w:val="24"/>
          <w:szCs w:val="24"/>
        </w:rPr>
        <w:t xml:space="preserve"> 1159 de 04 de junho de 2014</w:t>
      </w:r>
      <w:r w:rsidR="00DC5AED" w:rsidRPr="009E1820">
        <w:rPr>
          <w:rFonts w:ascii="Times New Roman" w:hAnsi="Times New Roman"/>
          <w:b/>
          <w:bCs/>
          <w:sz w:val="24"/>
          <w:szCs w:val="24"/>
        </w:rPr>
        <w:t>)</w:t>
      </w:r>
    </w:p>
    <w:p w14:paraId="5130704A" w14:textId="77777777" w:rsidR="0059238E" w:rsidRDefault="0059238E" w:rsidP="00F47C0A">
      <w:pPr>
        <w:spacing w:after="0" w:line="240" w:lineRule="auto"/>
        <w:rPr>
          <w:rFonts w:ascii="Times New Roman" w:eastAsia="Times New Roman" w:hAnsi="Times New Roman"/>
          <w:sz w:val="20"/>
          <w:szCs w:val="20"/>
          <w:lang w:eastAsia="pt-BR"/>
        </w:rPr>
      </w:pPr>
    </w:p>
    <w:p w14:paraId="238EB886" w14:textId="77777777" w:rsidR="009E1820" w:rsidRPr="0049665C" w:rsidRDefault="009E1820" w:rsidP="0049665C">
      <w:pPr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14DACBAC" w14:textId="5A877B46" w:rsidR="00035417" w:rsidRPr="0049665C" w:rsidRDefault="0049665C" w:rsidP="0049665C">
      <w:pPr>
        <w:autoSpaceDE w:val="0"/>
        <w:autoSpaceDN w:val="0"/>
        <w:adjustRightInd w:val="0"/>
        <w:ind w:firstLine="360"/>
        <w:jc w:val="center"/>
        <w:rPr>
          <w:rFonts w:ascii="Times New Roman" w:hAnsi="Times New Roman"/>
          <w:b/>
          <w:bCs/>
          <w:sz w:val="28"/>
          <w:szCs w:val="28"/>
        </w:rPr>
      </w:pPr>
      <w:r w:rsidRPr="0049665C">
        <w:rPr>
          <w:rFonts w:ascii="Times New Roman" w:hAnsi="Times New Roman"/>
          <w:b/>
          <w:bCs/>
          <w:sz w:val="28"/>
          <w:szCs w:val="28"/>
        </w:rPr>
        <w:t>A</w:t>
      </w:r>
      <w:r w:rsidR="00035417" w:rsidRPr="0049665C">
        <w:rPr>
          <w:rFonts w:ascii="Times New Roman" w:hAnsi="Times New Roman"/>
          <w:b/>
          <w:bCs/>
          <w:sz w:val="28"/>
          <w:szCs w:val="28"/>
        </w:rPr>
        <w:t xml:space="preserve">gendamento da </w:t>
      </w:r>
      <w:r>
        <w:rPr>
          <w:rFonts w:ascii="Times New Roman" w:hAnsi="Times New Roman"/>
          <w:b/>
          <w:bCs/>
          <w:sz w:val="28"/>
          <w:szCs w:val="28"/>
        </w:rPr>
        <w:t>D</w:t>
      </w:r>
      <w:r w:rsidR="00035417" w:rsidRPr="0049665C">
        <w:rPr>
          <w:rFonts w:ascii="Times New Roman" w:hAnsi="Times New Roman"/>
          <w:b/>
          <w:bCs/>
          <w:sz w:val="28"/>
          <w:szCs w:val="28"/>
        </w:rPr>
        <w:t>efesa</w:t>
      </w:r>
      <w:r w:rsidR="00293809" w:rsidRPr="0049665C">
        <w:rPr>
          <w:rFonts w:ascii="Times New Roman" w:hAnsi="Times New Roman"/>
          <w:b/>
          <w:bCs/>
          <w:sz w:val="28"/>
          <w:szCs w:val="28"/>
        </w:rPr>
        <w:t xml:space="preserve"> de Trabalho de Conclusão de Curso</w:t>
      </w:r>
      <w:bookmarkStart w:id="0" w:name="_GoBack"/>
      <w:bookmarkEnd w:id="0"/>
    </w:p>
    <w:p w14:paraId="28C44699" w14:textId="77777777" w:rsidR="00035417" w:rsidRPr="009E1820" w:rsidRDefault="00035417" w:rsidP="009E1820">
      <w:p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</w:rPr>
      </w:pPr>
    </w:p>
    <w:p w14:paraId="55F7ACB8" w14:textId="6FBE046B" w:rsidR="0049665C" w:rsidRDefault="0049665C" w:rsidP="00822FA1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</w:t>
      </w:r>
      <w:r w:rsidRPr="009E1AE3">
        <w:rPr>
          <w:rFonts w:ascii="Times New Roman" w:hAnsi="Times New Roman"/>
          <w:sz w:val="24"/>
          <w:szCs w:val="24"/>
        </w:rPr>
        <w:t>iscente</w:t>
      </w:r>
      <w:r>
        <w:rPr>
          <w:rFonts w:ascii="Times New Roman" w:hAnsi="Times New Roman"/>
          <w:sz w:val="24"/>
          <w:szCs w:val="24"/>
        </w:rPr>
        <w:t xml:space="preserve">: </w:t>
      </w:r>
    </w:p>
    <w:p w14:paraId="57922660" w14:textId="38983D5E" w:rsidR="0049665C" w:rsidRDefault="0049665C" w:rsidP="00822FA1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rientador</w:t>
      </w:r>
      <w:r w:rsidR="00BD3207">
        <w:rPr>
          <w:rFonts w:ascii="Times New Roman" w:hAnsi="Times New Roman"/>
          <w:sz w:val="24"/>
          <w:szCs w:val="24"/>
        </w:rPr>
        <w:t xml:space="preserve"> (a):</w:t>
      </w:r>
    </w:p>
    <w:p w14:paraId="4BCC52A8" w14:textId="4562B558" w:rsidR="0049665C" w:rsidRDefault="0049665C" w:rsidP="00822FA1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Co</w:t>
      </w:r>
      <w:r w:rsidR="00BD3207">
        <w:rPr>
          <w:rFonts w:ascii="Times New Roman" w:hAnsi="Times New Roman"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</w:rPr>
        <w:t>orientado</w:t>
      </w:r>
      <w:r w:rsidR="00DC1C94">
        <w:rPr>
          <w:rFonts w:ascii="Times New Roman" w:hAnsi="Times New Roman"/>
          <w:sz w:val="24"/>
          <w:szCs w:val="24"/>
        </w:rPr>
        <w:t>r</w:t>
      </w:r>
      <w:proofErr w:type="spellEnd"/>
      <w:r w:rsidR="00DC1C94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(a): </w:t>
      </w:r>
    </w:p>
    <w:p w14:paraId="0C84987F" w14:textId="76D3DBF7" w:rsidR="00822FA1" w:rsidRDefault="0049665C" w:rsidP="0049665C">
      <w:pPr>
        <w:autoSpaceDE w:val="0"/>
        <w:autoSpaceDN w:val="0"/>
        <w:adjustRightInd w:val="0"/>
        <w:spacing w:line="360" w:lineRule="auto"/>
        <w:jc w:val="both"/>
      </w:pPr>
      <w:r>
        <w:rPr>
          <w:rFonts w:ascii="Times New Roman" w:hAnsi="Times New Roman"/>
          <w:sz w:val="24"/>
          <w:szCs w:val="24"/>
        </w:rPr>
        <w:t xml:space="preserve">Título: </w:t>
      </w:r>
    </w:p>
    <w:p w14:paraId="6AEC3052" w14:textId="75942076" w:rsidR="00822FA1" w:rsidRDefault="00822FA1" w:rsidP="00822FA1">
      <w:pPr>
        <w:autoSpaceDE w:val="0"/>
        <w:autoSpaceDN w:val="0"/>
        <w:adjustRightInd w:val="0"/>
        <w:spacing w:line="360" w:lineRule="auto"/>
        <w:jc w:val="both"/>
      </w:pPr>
    </w:p>
    <w:p w14:paraId="4EAE3FB5" w14:textId="421F3E14" w:rsidR="0049665C" w:rsidRDefault="0049665C" w:rsidP="0049665C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/>
          <w:b/>
          <w:bCs/>
          <w:sz w:val="28"/>
          <w:szCs w:val="28"/>
        </w:rPr>
      </w:pPr>
      <w:r w:rsidRPr="0049665C">
        <w:rPr>
          <w:rFonts w:ascii="Times New Roman" w:hAnsi="Times New Roman"/>
          <w:b/>
          <w:bCs/>
          <w:sz w:val="28"/>
          <w:szCs w:val="28"/>
        </w:rPr>
        <w:t>Banca</w:t>
      </w:r>
      <w:r>
        <w:rPr>
          <w:rFonts w:ascii="Times New Roman" w:hAnsi="Times New Roman"/>
          <w:b/>
          <w:bCs/>
          <w:sz w:val="28"/>
          <w:szCs w:val="28"/>
        </w:rPr>
        <w:t xml:space="preserve"> Examinadora</w:t>
      </w:r>
      <w:r w:rsidRPr="0049665C">
        <w:rPr>
          <w:rFonts w:ascii="Times New Roman" w:hAnsi="Times New Roman"/>
          <w:b/>
          <w:bCs/>
          <w:sz w:val="28"/>
          <w:szCs w:val="28"/>
        </w:rPr>
        <w:t>:</w:t>
      </w:r>
    </w:p>
    <w:p w14:paraId="41CE2F21" w14:textId="7C54241A" w:rsidR="0049665C" w:rsidRDefault="0049665C" w:rsidP="0049665C">
      <w:pPr>
        <w:spacing w:after="0" w:line="36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(Orientador</w:t>
      </w:r>
      <w:r w:rsidR="00BD3207">
        <w:rPr>
          <w:rFonts w:ascii="Times New Roman" w:hAnsi="Times New Roman"/>
          <w:b/>
          <w:bCs/>
          <w:sz w:val="24"/>
          <w:szCs w:val="24"/>
        </w:rPr>
        <w:t>)</w:t>
      </w:r>
      <w:r>
        <w:rPr>
          <w:rFonts w:ascii="Times New Roman" w:hAnsi="Times New Roman"/>
          <w:b/>
          <w:bCs/>
          <w:sz w:val="24"/>
          <w:szCs w:val="24"/>
        </w:rPr>
        <w:t xml:space="preserve">– UFMA </w:t>
      </w:r>
    </w:p>
    <w:p w14:paraId="073ED501" w14:textId="17C8E2CD" w:rsidR="0049665C" w:rsidRDefault="00BD3207" w:rsidP="0049665C">
      <w:pPr>
        <w:spacing w:after="0" w:line="36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(Membro interno)</w:t>
      </w:r>
      <w:r w:rsidR="0049665C">
        <w:rPr>
          <w:rFonts w:ascii="Times New Roman" w:hAnsi="Times New Roman"/>
          <w:b/>
          <w:bCs/>
          <w:sz w:val="24"/>
          <w:szCs w:val="24"/>
        </w:rPr>
        <w:t xml:space="preserve"> – UFMA </w:t>
      </w:r>
    </w:p>
    <w:p w14:paraId="439D5F1B" w14:textId="058E8AD1" w:rsidR="0049665C" w:rsidRDefault="00310E70" w:rsidP="0049665C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BD3207">
        <w:rPr>
          <w:rFonts w:ascii="Times New Roman" w:hAnsi="Times New Roman"/>
          <w:b/>
          <w:bCs/>
          <w:sz w:val="24"/>
          <w:szCs w:val="24"/>
        </w:rPr>
        <w:t xml:space="preserve">(Membro externo) </w:t>
      </w:r>
      <w:r>
        <w:rPr>
          <w:rFonts w:ascii="Times New Roman" w:hAnsi="Times New Roman"/>
          <w:b/>
          <w:bCs/>
          <w:sz w:val="24"/>
          <w:szCs w:val="24"/>
        </w:rPr>
        <w:t xml:space="preserve">- </w:t>
      </w:r>
    </w:p>
    <w:p w14:paraId="3622285A" w14:textId="5772D8C4" w:rsidR="00BD3207" w:rsidRDefault="0049665C" w:rsidP="0049665C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Data</w:t>
      </w:r>
      <w:r w:rsidR="00BD3207">
        <w:rPr>
          <w:rFonts w:ascii="Times New Roman" w:hAnsi="Times New Roman"/>
          <w:b/>
          <w:bCs/>
          <w:sz w:val="24"/>
          <w:szCs w:val="24"/>
        </w:rPr>
        <w:t>:</w:t>
      </w:r>
    </w:p>
    <w:p w14:paraId="04F60481" w14:textId="5B460E78" w:rsidR="0049665C" w:rsidRDefault="0049665C" w:rsidP="0049665C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Horário: </w:t>
      </w:r>
    </w:p>
    <w:p w14:paraId="29A5F5D9" w14:textId="25408B8F" w:rsidR="00BD3207" w:rsidRPr="00BD3207" w:rsidRDefault="00BD3207" w:rsidP="00BD3207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BD3207">
        <w:rPr>
          <w:rFonts w:ascii="Times New Roman" w:hAnsi="Times New Roman"/>
          <w:b/>
          <w:sz w:val="24"/>
          <w:szCs w:val="24"/>
        </w:rPr>
        <w:t>Local</w:t>
      </w:r>
      <w:r>
        <w:rPr>
          <w:rFonts w:ascii="Times New Roman" w:hAnsi="Times New Roman"/>
          <w:b/>
          <w:sz w:val="24"/>
          <w:szCs w:val="24"/>
        </w:rPr>
        <w:t>:</w:t>
      </w:r>
    </w:p>
    <w:sectPr w:rsidR="00BD3207" w:rsidRPr="00BD3207" w:rsidSect="00267641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2268" w:right="1701" w:bottom="1417" w:left="2127" w:header="113" w:footer="42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89D39C" w14:textId="77777777" w:rsidR="00077EEA" w:rsidRDefault="00077EEA" w:rsidP="00B82698">
      <w:pPr>
        <w:spacing w:after="0" w:line="240" w:lineRule="auto"/>
      </w:pPr>
      <w:r>
        <w:separator/>
      </w:r>
    </w:p>
  </w:endnote>
  <w:endnote w:type="continuationSeparator" w:id="0">
    <w:p w14:paraId="7CAC102F" w14:textId="77777777" w:rsidR="00077EEA" w:rsidRDefault="00077EEA" w:rsidP="00B826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Euphemia">
    <w:altName w:val="Arial"/>
    <w:panose1 w:val="020B0503040102020104"/>
    <w:charset w:val="B1"/>
    <w:family w:val="swiss"/>
    <w:pitch w:val="variable"/>
    <w:sig w:usb0="80000863" w:usb1="00000000" w:usb2="00002000" w:usb3="00000000" w:csb0="000001F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760A1B" w14:textId="77777777" w:rsidR="00726156" w:rsidRPr="000F1441" w:rsidRDefault="00726156" w:rsidP="00726156">
    <w:pPr>
      <w:pStyle w:val="Rodap"/>
      <w:jc w:val="center"/>
      <w:rPr>
        <w:sz w:val="18"/>
        <w:szCs w:val="18"/>
      </w:rPr>
    </w:pPr>
  </w:p>
  <w:p w14:paraId="3F6E567F" w14:textId="77777777" w:rsidR="00726156" w:rsidRDefault="0072615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B6C760" w14:textId="77777777" w:rsidR="00077EEA" w:rsidRDefault="00077EEA" w:rsidP="00B82698">
      <w:pPr>
        <w:spacing w:after="0" w:line="240" w:lineRule="auto"/>
      </w:pPr>
      <w:r>
        <w:separator/>
      </w:r>
    </w:p>
  </w:footnote>
  <w:footnote w:type="continuationSeparator" w:id="0">
    <w:p w14:paraId="0CB36FFE" w14:textId="77777777" w:rsidR="00077EEA" w:rsidRDefault="00077EEA" w:rsidP="00B826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EDACA1" w14:textId="77777777" w:rsidR="00BA29BF" w:rsidRDefault="00077EEA">
    <w:pPr>
      <w:pStyle w:val="Cabealho"/>
    </w:pPr>
    <w:r>
      <w:rPr>
        <w:noProof/>
        <w:lang w:eastAsia="pt-BR"/>
      </w:rPr>
      <w:pict w14:anchorId="1515FF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14355532" o:spid="_x0000_s2050" type="#_x0000_t75" alt="PAPEL TIMBRADO INSTITUCIONAL - PPPGI" style="position:absolute;margin-left:0;margin-top:0;width:594pt;height:841.2pt;z-index:-25165875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PAPEL TIMBRADO INSTITUCIONAL - PPPGI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8A39B7" w14:textId="4B1C6EFC" w:rsidR="003A6A66" w:rsidRPr="003A6A66" w:rsidRDefault="003A6A66" w:rsidP="00267641">
    <w:pPr>
      <w:pStyle w:val="Cabealho"/>
      <w:tabs>
        <w:tab w:val="clear" w:pos="4252"/>
        <w:tab w:val="left" w:pos="3261"/>
      </w:tabs>
      <w:jc w:val="both"/>
      <w:rPr>
        <w:rFonts w:ascii="Euphemia" w:hAnsi="Euphemia"/>
      </w:rPr>
    </w:pPr>
  </w:p>
  <w:p w14:paraId="61D50369" w14:textId="0757D50F" w:rsidR="003A6A66" w:rsidRPr="003A6A66" w:rsidRDefault="00267641" w:rsidP="00267641">
    <w:pPr>
      <w:pStyle w:val="Cabealho"/>
      <w:tabs>
        <w:tab w:val="clear" w:pos="4252"/>
        <w:tab w:val="left" w:pos="3261"/>
      </w:tabs>
      <w:ind w:left="-993"/>
      <w:jc w:val="center"/>
      <w:rPr>
        <w:rFonts w:ascii="Euphemia" w:hAnsi="Euphemia"/>
      </w:rPr>
    </w:pPr>
    <w:r>
      <w:rPr>
        <w:rFonts w:ascii="Euphemia" w:hAnsi="Euphemia"/>
        <w:noProof/>
      </w:rPr>
      <w:drawing>
        <wp:inline distT="0" distB="0" distL="0" distR="0" wp14:anchorId="4F955DD1" wp14:editId="529D8BD0">
          <wp:extent cx="6337189" cy="1097515"/>
          <wp:effectExtent l="0" t="0" r="635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Captura de Tela 2020-06-02 às 10.21.18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8572" cy="110987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3F0BC7E" w14:textId="77777777" w:rsidR="00B82698" w:rsidRDefault="00B82698" w:rsidP="00267641">
    <w:pPr>
      <w:pStyle w:val="Cabealho"/>
      <w:ind w:left="-1134"/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2D43F0" w14:textId="77777777" w:rsidR="00BA29BF" w:rsidRDefault="00077EEA">
    <w:pPr>
      <w:pStyle w:val="Cabealho"/>
    </w:pPr>
    <w:r>
      <w:rPr>
        <w:noProof/>
        <w:lang w:eastAsia="pt-BR"/>
      </w:rPr>
      <w:pict w14:anchorId="3AB26A7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14355531" o:spid="_x0000_s2049" type="#_x0000_t75" alt="PAPEL TIMBRADO INSTITUCIONAL - PPPGI" style="position:absolute;margin-left:0;margin-top:0;width:594pt;height:841.2pt;z-index:-25165977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PAPEL TIMBRADO INSTITUCIONAL - PPPGI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AF4398"/>
    <w:multiLevelType w:val="hybridMultilevel"/>
    <w:tmpl w:val="BA18B078"/>
    <w:lvl w:ilvl="0" w:tplc="04160001">
      <w:start w:val="1"/>
      <w:numFmt w:val="bullet"/>
      <w:pStyle w:val="Item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Symbol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Symbol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Symbol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6D7024AC"/>
    <w:multiLevelType w:val="hybridMultilevel"/>
    <w:tmpl w:val="87CAC61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1M7G0MLU0swACQyUdpeDU4uLM/DyQAqNaADRYc7osAAAA"/>
  </w:docVars>
  <w:rsids>
    <w:rsidRoot w:val="00B82698"/>
    <w:rsid w:val="00000053"/>
    <w:rsid w:val="00000890"/>
    <w:rsid w:val="00002C82"/>
    <w:rsid w:val="00004A59"/>
    <w:rsid w:val="00007C4F"/>
    <w:rsid w:val="00012E23"/>
    <w:rsid w:val="00016D2E"/>
    <w:rsid w:val="000203D3"/>
    <w:rsid w:val="0002471B"/>
    <w:rsid w:val="000332B8"/>
    <w:rsid w:val="00035417"/>
    <w:rsid w:val="00042CF0"/>
    <w:rsid w:val="000432D7"/>
    <w:rsid w:val="00047FF8"/>
    <w:rsid w:val="00056326"/>
    <w:rsid w:val="00056650"/>
    <w:rsid w:val="000575D5"/>
    <w:rsid w:val="00057F28"/>
    <w:rsid w:val="00060009"/>
    <w:rsid w:val="00061725"/>
    <w:rsid w:val="00064200"/>
    <w:rsid w:val="00065D2F"/>
    <w:rsid w:val="0007026E"/>
    <w:rsid w:val="00072323"/>
    <w:rsid w:val="00074159"/>
    <w:rsid w:val="00076054"/>
    <w:rsid w:val="00076E59"/>
    <w:rsid w:val="00077EEA"/>
    <w:rsid w:val="00083A25"/>
    <w:rsid w:val="0008775E"/>
    <w:rsid w:val="00092B6F"/>
    <w:rsid w:val="000962C5"/>
    <w:rsid w:val="000B6714"/>
    <w:rsid w:val="000B69DB"/>
    <w:rsid w:val="000C3D92"/>
    <w:rsid w:val="000D3197"/>
    <w:rsid w:val="000D3E44"/>
    <w:rsid w:val="000D619C"/>
    <w:rsid w:val="000F1441"/>
    <w:rsid w:val="000F1BB4"/>
    <w:rsid w:val="001037E1"/>
    <w:rsid w:val="00104091"/>
    <w:rsid w:val="00111718"/>
    <w:rsid w:val="0011275E"/>
    <w:rsid w:val="001149F2"/>
    <w:rsid w:val="00124F14"/>
    <w:rsid w:val="00135008"/>
    <w:rsid w:val="0013706D"/>
    <w:rsid w:val="0014040C"/>
    <w:rsid w:val="001433D9"/>
    <w:rsid w:val="0014403C"/>
    <w:rsid w:val="00163463"/>
    <w:rsid w:val="00164637"/>
    <w:rsid w:val="00164682"/>
    <w:rsid w:val="00175D29"/>
    <w:rsid w:val="00182E52"/>
    <w:rsid w:val="00183549"/>
    <w:rsid w:val="00184333"/>
    <w:rsid w:val="0018558C"/>
    <w:rsid w:val="001926BB"/>
    <w:rsid w:val="00194078"/>
    <w:rsid w:val="001A0F57"/>
    <w:rsid w:val="001A60CF"/>
    <w:rsid w:val="001B2ACE"/>
    <w:rsid w:val="001B4B89"/>
    <w:rsid w:val="001C16BA"/>
    <w:rsid w:val="001D1374"/>
    <w:rsid w:val="001D4BD5"/>
    <w:rsid w:val="001D4D1B"/>
    <w:rsid w:val="001F62B9"/>
    <w:rsid w:val="001F6E25"/>
    <w:rsid w:val="00201374"/>
    <w:rsid w:val="00202682"/>
    <w:rsid w:val="002169FD"/>
    <w:rsid w:val="002178F2"/>
    <w:rsid w:val="0023424F"/>
    <w:rsid w:val="0024090B"/>
    <w:rsid w:val="00260563"/>
    <w:rsid w:val="00261948"/>
    <w:rsid w:val="002635A7"/>
    <w:rsid w:val="0026509C"/>
    <w:rsid w:val="00267641"/>
    <w:rsid w:val="00271D0C"/>
    <w:rsid w:val="0027318F"/>
    <w:rsid w:val="00283EE8"/>
    <w:rsid w:val="00293809"/>
    <w:rsid w:val="002A4640"/>
    <w:rsid w:val="002B1750"/>
    <w:rsid w:val="002C27F4"/>
    <w:rsid w:val="002C3BFD"/>
    <w:rsid w:val="002E5E1A"/>
    <w:rsid w:val="002E6E5B"/>
    <w:rsid w:val="003048C5"/>
    <w:rsid w:val="00307211"/>
    <w:rsid w:val="00310E70"/>
    <w:rsid w:val="0031636F"/>
    <w:rsid w:val="00316D6A"/>
    <w:rsid w:val="00321BA9"/>
    <w:rsid w:val="00323EA4"/>
    <w:rsid w:val="00326D8A"/>
    <w:rsid w:val="0034030B"/>
    <w:rsid w:val="00343C04"/>
    <w:rsid w:val="00343C52"/>
    <w:rsid w:val="00343D23"/>
    <w:rsid w:val="00346A3D"/>
    <w:rsid w:val="00354077"/>
    <w:rsid w:val="00357FF0"/>
    <w:rsid w:val="0036480D"/>
    <w:rsid w:val="003648E7"/>
    <w:rsid w:val="00371DE0"/>
    <w:rsid w:val="00375687"/>
    <w:rsid w:val="00376C7F"/>
    <w:rsid w:val="00391C9D"/>
    <w:rsid w:val="00392CAF"/>
    <w:rsid w:val="0039578F"/>
    <w:rsid w:val="00396A0B"/>
    <w:rsid w:val="003A6A66"/>
    <w:rsid w:val="003B43BE"/>
    <w:rsid w:val="003C0F42"/>
    <w:rsid w:val="003C4A2B"/>
    <w:rsid w:val="003D3C28"/>
    <w:rsid w:val="003D4BFF"/>
    <w:rsid w:val="003E1F8E"/>
    <w:rsid w:val="003F4436"/>
    <w:rsid w:val="00402C0B"/>
    <w:rsid w:val="00423D21"/>
    <w:rsid w:val="00423F31"/>
    <w:rsid w:val="00426688"/>
    <w:rsid w:val="004414F8"/>
    <w:rsid w:val="00441D59"/>
    <w:rsid w:val="0044648C"/>
    <w:rsid w:val="00452D48"/>
    <w:rsid w:val="00452F3C"/>
    <w:rsid w:val="004551D9"/>
    <w:rsid w:val="00460E37"/>
    <w:rsid w:val="00461151"/>
    <w:rsid w:val="00470C13"/>
    <w:rsid w:val="0048077C"/>
    <w:rsid w:val="004850B1"/>
    <w:rsid w:val="00486DA9"/>
    <w:rsid w:val="0049665C"/>
    <w:rsid w:val="00496FDA"/>
    <w:rsid w:val="004A06E4"/>
    <w:rsid w:val="004A1343"/>
    <w:rsid w:val="004B5517"/>
    <w:rsid w:val="004B6049"/>
    <w:rsid w:val="004B744E"/>
    <w:rsid w:val="004B7D06"/>
    <w:rsid w:val="004C51AA"/>
    <w:rsid w:val="004C52B3"/>
    <w:rsid w:val="004D48D6"/>
    <w:rsid w:val="004E6240"/>
    <w:rsid w:val="004F3320"/>
    <w:rsid w:val="004F75B7"/>
    <w:rsid w:val="00511BC5"/>
    <w:rsid w:val="00513295"/>
    <w:rsid w:val="00523C11"/>
    <w:rsid w:val="005275FC"/>
    <w:rsid w:val="00530EC9"/>
    <w:rsid w:val="0053535D"/>
    <w:rsid w:val="00540C09"/>
    <w:rsid w:val="00544C4C"/>
    <w:rsid w:val="00547DA2"/>
    <w:rsid w:val="005536FF"/>
    <w:rsid w:val="00556065"/>
    <w:rsid w:val="005664F2"/>
    <w:rsid w:val="0056743A"/>
    <w:rsid w:val="0057186D"/>
    <w:rsid w:val="005741E0"/>
    <w:rsid w:val="00577001"/>
    <w:rsid w:val="00587F8B"/>
    <w:rsid w:val="00587FBA"/>
    <w:rsid w:val="0059238E"/>
    <w:rsid w:val="005940D4"/>
    <w:rsid w:val="00596576"/>
    <w:rsid w:val="005A0205"/>
    <w:rsid w:val="005A0334"/>
    <w:rsid w:val="005A3701"/>
    <w:rsid w:val="005A4323"/>
    <w:rsid w:val="005B2702"/>
    <w:rsid w:val="005B71CD"/>
    <w:rsid w:val="005C3CCB"/>
    <w:rsid w:val="005E1F28"/>
    <w:rsid w:val="005E437A"/>
    <w:rsid w:val="005F4CCD"/>
    <w:rsid w:val="0060041A"/>
    <w:rsid w:val="006005E5"/>
    <w:rsid w:val="00601D80"/>
    <w:rsid w:val="006103B1"/>
    <w:rsid w:val="006123FE"/>
    <w:rsid w:val="00614106"/>
    <w:rsid w:val="00617D3F"/>
    <w:rsid w:val="00624CBE"/>
    <w:rsid w:val="00626321"/>
    <w:rsid w:val="0063388F"/>
    <w:rsid w:val="00634295"/>
    <w:rsid w:val="00646194"/>
    <w:rsid w:val="00647F90"/>
    <w:rsid w:val="00657B7B"/>
    <w:rsid w:val="00663E97"/>
    <w:rsid w:val="00666690"/>
    <w:rsid w:val="0067121B"/>
    <w:rsid w:val="0067157E"/>
    <w:rsid w:val="00671B28"/>
    <w:rsid w:val="0068494E"/>
    <w:rsid w:val="00687278"/>
    <w:rsid w:val="00690693"/>
    <w:rsid w:val="00693DDB"/>
    <w:rsid w:val="0069675D"/>
    <w:rsid w:val="006A1ADB"/>
    <w:rsid w:val="006A1F3B"/>
    <w:rsid w:val="006A45D2"/>
    <w:rsid w:val="006A4D27"/>
    <w:rsid w:val="006A7A34"/>
    <w:rsid w:val="006B1A7B"/>
    <w:rsid w:val="006B5CFB"/>
    <w:rsid w:val="006C12DF"/>
    <w:rsid w:val="006C2BF5"/>
    <w:rsid w:val="006C5702"/>
    <w:rsid w:val="006C726A"/>
    <w:rsid w:val="006D74A4"/>
    <w:rsid w:val="006E26A4"/>
    <w:rsid w:val="006E70AC"/>
    <w:rsid w:val="006F250C"/>
    <w:rsid w:val="006F5CE1"/>
    <w:rsid w:val="00701DEE"/>
    <w:rsid w:val="00726156"/>
    <w:rsid w:val="00730F37"/>
    <w:rsid w:val="00741759"/>
    <w:rsid w:val="007573C5"/>
    <w:rsid w:val="00770839"/>
    <w:rsid w:val="00770B00"/>
    <w:rsid w:val="007725B9"/>
    <w:rsid w:val="0077720D"/>
    <w:rsid w:val="007821C7"/>
    <w:rsid w:val="00784109"/>
    <w:rsid w:val="007A0176"/>
    <w:rsid w:val="007A3207"/>
    <w:rsid w:val="007A5F2F"/>
    <w:rsid w:val="007A6E9F"/>
    <w:rsid w:val="007C3CC0"/>
    <w:rsid w:val="007C4B94"/>
    <w:rsid w:val="007D3D09"/>
    <w:rsid w:val="007D7AA5"/>
    <w:rsid w:val="007F5953"/>
    <w:rsid w:val="007F6618"/>
    <w:rsid w:val="00806C40"/>
    <w:rsid w:val="00807415"/>
    <w:rsid w:val="00822FA1"/>
    <w:rsid w:val="0082620B"/>
    <w:rsid w:val="008363B3"/>
    <w:rsid w:val="00841C8D"/>
    <w:rsid w:val="00844CE1"/>
    <w:rsid w:val="00856718"/>
    <w:rsid w:val="008646D0"/>
    <w:rsid w:val="00867484"/>
    <w:rsid w:val="0087094B"/>
    <w:rsid w:val="00895AA1"/>
    <w:rsid w:val="008A07E0"/>
    <w:rsid w:val="008A7237"/>
    <w:rsid w:val="008C1768"/>
    <w:rsid w:val="008C350D"/>
    <w:rsid w:val="008D50FD"/>
    <w:rsid w:val="008E487F"/>
    <w:rsid w:val="008E6EBA"/>
    <w:rsid w:val="008F49D4"/>
    <w:rsid w:val="008F56FF"/>
    <w:rsid w:val="009253C3"/>
    <w:rsid w:val="009274AC"/>
    <w:rsid w:val="00946244"/>
    <w:rsid w:val="00953FFD"/>
    <w:rsid w:val="009573A9"/>
    <w:rsid w:val="00960B2B"/>
    <w:rsid w:val="009615DF"/>
    <w:rsid w:val="00967185"/>
    <w:rsid w:val="00970542"/>
    <w:rsid w:val="009746CD"/>
    <w:rsid w:val="00974DAB"/>
    <w:rsid w:val="00976606"/>
    <w:rsid w:val="00977EBC"/>
    <w:rsid w:val="00980851"/>
    <w:rsid w:val="00982A1D"/>
    <w:rsid w:val="00985568"/>
    <w:rsid w:val="009945E8"/>
    <w:rsid w:val="00994658"/>
    <w:rsid w:val="009B0157"/>
    <w:rsid w:val="009B2916"/>
    <w:rsid w:val="009C20B7"/>
    <w:rsid w:val="009C23BC"/>
    <w:rsid w:val="009C65EA"/>
    <w:rsid w:val="009D2488"/>
    <w:rsid w:val="009D5FAD"/>
    <w:rsid w:val="009D64A9"/>
    <w:rsid w:val="009E1820"/>
    <w:rsid w:val="009E1AE3"/>
    <w:rsid w:val="009E7997"/>
    <w:rsid w:val="009F3F49"/>
    <w:rsid w:val="00A01EA8"/>
    <w:rsid w:val="00A03757"/>
    <w:rsid w:val="00A108B9"/>
    <w:rsid w:val="00A41071"/>
    <w:rsid w:val="00A452AD"/>
    <w:rsid w:val="00A544CC"/>
    <w:rsid w:val="00A56B20"/>
    <w:rsid w:val="00A657D0"/>
    <w:rsid w:val="00A67A2A"/>
    <w:rsid w:val="00A70B59"/>
    <w:rsid w:val="00A76BFB"/>
    <w:rsid w:val="00A82CDA"/>
    <w:rsid w:val="00A84A22"/>
    <w:rsid w:val="00A85583"/>
    <w:rsid w:val="00A86C5D"/>
    <w:rsid w:val="00A86E81"/>
    <w:rsid w:val="00A915AC"/>
    <w:rsid w:val="00A96AF6"/>
    <w:rsid w:val="00AA6058"/>
    <w:rsid w:val="00AB1E9D"/>
    <w:rsid w:val="00AB6638"/>
    <w:rsid w:val="00AC54E4"/>
    <w:rsid w:val="00AD0680"/>
    <w:rsid w:val="00AD2661"/>
    <w:rsid w:val="00AD3448"/>
    <w:rsid w:val="00AE5571"/>
    <w:rsid w:val="00AE6A96"/>
    <w:rsid w:val="00AF10BA"/>
    <w:rsid w:val="00AF2E56"/>
    <w:rsid w:val="00AF736F"/>
    <w:rsid w:val="00B02F21"/>
    <w:rsid w:val="00B1051D"/>
    <w:rsid w:val="00B126F6"/>
    <w:rsid w:val="00B430B8"/>
    <w:rsid w:val="00B44CD3"/>
    <w:rsid w:val="00B50888"/>
    <w:rsid w:val="00B61AEF"/>
    <w:rsid w:val="00B66616"/>
    <w:rsid w:val="00B67637"/>
    <w:rsid w:val="00B81BB8"/>
    <w:rsid w:val="00B82698"/>
    <w:rsid w:val="00B829D2"/>
    <w:rsid w:val="00B82A83"/>
    <w:rsid w:val="00B94C71"/>
    <w:rsid w:val="00BA1D90"/>
    <w:rsid w:val="00BA218F"/>
    <w:rsid w:val="00BA29BF"/>
    <w:rsid w:val="00BA2E5C"/>
    <w:rsid w:val="00BA523A"/>
    <w:rsid w:val="00BC68BA"/>
    <w:rsid w:val="00BD041E"/>
    <w:rsid w:val="00BD23CE"/>
    <w:rsid w:val="00BD2A31"/>
    <w:rsid w:val="00BD3207"/>
    <w:rsid w:val="00BD55C9"/>
    <w:rsid w:val="00BD67B0"/>
    <w:rsid w:val="00BE39F3"/>
    <w:rsid w:val="00BE778A"/>
    <w:rsid w:val="00C027D9"/>
    <w:rsid w:val="00C03EF2"/>
    <w:rsid w:val="00C127B3"/>
    <w:rsid w:val="00C17863"/>
    <w:rsid w:val="00C20FEE"/>
    <w:rsid w:val="00C223C4"/>
    <w:rsid w:val="00C33A1C"/>
    <w:rsid w:val="00C33B3E"/>
    <w:rsid w:val="00C42044"/>
    <w:rsid w:val="00C46724"/>
    <w:rsid w:val="00C46DFB"/>
    <w:rsid w:val="00C54970"/>
    <w:rsid w:val="00C60123"/>
    <w:rsid w:val="00C62E0B"/>
    <w:rsid w:val="00C67833"/>
    <w:rsid w:val="00C7735D"/>
    <w:rsid w:val="00C81A9B"/>
    <w:rsid w:val="00C835AD"/>
    <w:rsid w:val="00C90369"/>
    <w:rsid w:val="00C91DB6"/>
    <w:rsid w:val="00C928E5"/>
    <w:rsid w:val="00CB60C5"/>
    <w:rsid w:val="00CB654B"/>
    <w:rsid w:val="00CC02A8"/>
    <w:rsid w:val="00CC3A79"/>
    <w:rsid w:val="00CD56F3"/>
    <w:rsid w:val="00CD6063"/>
    <w:rsid w:val="00CE2078"/>
    <w:rsid w:val="00CE6381"/>
    <w:rsid w:val="00CF1AF1"/>
    <w:rsid w:val="00CF543B"/>
    <w:rsid w:val="00CF6151"/>
    <w:rsid w:val="00CF768B"/>
    <w:rsid w:val="00D012AC"/>
    <w:rsid w:val="00D01CAF"/>
    <w:rsid w:val="00D058ED"/>
    <w:rsid w:val="00D078AB"/>
    <w:rsid w:val="00D16AD4"/>
    <w:rsid w:val="00D30A2E"/>
    <w:rsid w:val="00D630F7"/>
    <w:rsid w:val="00D66BAD"/>
    <w:rsid w:val="00D70077"/>
    <w:rsid w:val="00D74596"/>
    <w:rsid w:val="00D84F7F"/>
    <w:rsid w:val="00DA4E0F"/>
    <w:rsid w:val="00DB395B"/>
    <w:rsid w:val="00DB5AEC"/>
    <w:rsid w:val="00DC1C94"/>
    <w:rsid w:val="00DC5AED"/>
    <w:rsid w:val="00DD5740"/>
    <w:rsid w:val="00DE4030"/>
    <w:rsid w:val="00DE5693"/>
    <w:rsid w:val="00DF3865"/>
    <w:rsid w:val="00DF7E29"/>
    <w:rsid w:val="00E01A31"/>
    <w:rsid w:val="00E02F10"/>
    <w:rsid w:val="00E0312F"/>
    <w:rsid w:val="00E059A7"/>
    <w:rsid w:val="00E1255A"/>
    <w:rsid w:val="00E20FA0"/>
    <w:rsid w:val="00E23B2B"/>
    <w:rsid w:val="00E3268E"/>
    <w:rsid w:val="00E32DC7"/>
    <w:rsid w:val="00E3665B"/>
    <w:rsid w:val="00E42E51"/>
    <w:rsid w:val="00E43914"/>
    <w:rsid w:val="00E55BF1"/>
    <w:rsid w:val="00E629CE"/>
    <w:rsid w:val="00E747DA"/>
    <w:rsid w:val="00E75580"/>
    <w:rsid w:val="00E772F5"/>
    <w:rsid w:val="00E77544"/>
    <w:rsid w:val="00E8071E"/>
    <w:rsid w:val="00E81348"/>
    <w:rsid w:val="00E830AD"/>
    <w:rsid w:val="00E9062A"/>
    <w:rsid w:val="00E93E0F"/>
    <w:rsid w:val="00EA57D7"/>
    <w:rsid w:val="00EA7163"/>
    <w:rsid w:val="00EA7481"/>
    <w:rsid w:val="00EB16BA"/>
    <w:rsid w:val="00EB43A2"/>
    <w:rsid w:val="00EC0159"/>
    <w:rsid w:val="00EC4352"/>
    <w:rsid w:val="00ED5BAF"/>
    <w:rsid w:val="00EF212B"/>
    <w:rsid w:val="00EF551F"/>
    <w:rsid w:val="00F02059"/>
    <w:rsid w:val="00F16108"/>
    <w:rsid w:val="00F30D00"/>
    <w:rsid w:val="00F34706"/>
    <w:rsid w:val="00F43135"/>
    <w:rsid w:val="00F44398"/>
    <w:rsid w:val="00F45335"/>
    <w:rsid w:val="00F45782"/>
    <w:rsid w:val="00F47C0A"/>
    <w:rsid w:val="00F57DB5"/>
    <w:rsid w:val="00F63DCA"/>
    <w:rsid w:val="00F65867"/>
    <w:rsid w:val="00F70D1B"/>
    <w:rsid w:val="00F7312D"/>
    <w:rsid w:val="00F73B64"/>
    <w:rsid w:val="00F73BE8"/>
    <w:rsid w:val="00F75B4A"/>
    <w:rsid w:val="00F852E1"/>
    <w:rsid w:val="00F87FF8"/>
    <w:rsid w:val="00F92073"/>
    <w:rsid w:val="00F94159"/>
    <w:rsid w:val="00F97568"/>
    <w:rsid w:val="00FA7398"/>
    <w:rsid w:val="00FB5B96"/>
    <w:rsid w:val="00FB7749"/>
    <w:rsid w:val="00FF3C28"/>
    <w:rsid w:val="00FF48FE"/>
    <w:rsid w:val="00FF5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6B0728DC"/>
  <w15:chartTrackingRefBased/>
  <w15:docId w15:val="{41EE3138-0688-4A4B-9852-E47012BB6A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E5571"/>
    <w:pPr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693DDB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/>
      <w:b/>
      <w:sz w:val="28"/>
      <w:szCs w:val="20"/>
      <w:lang w:eastAsia="pt-BR"/>
    </w:rPr>
  </w:style>
  <w:style w:type="paragraph" w:styleId="Ttulo2">
    <w:name w:val="heading 2"/>
    <w:basedOn w:val="Normal"/>
    <w:next w:val="Normal"/>
    <w:link w:val="Ttulo2Char"/>
    <w:unhideWhenUsed/>
    <w:qFormat/>
    <w:rsid w:val="00F9207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link w:val="Ttulo3Char"/>
    <w:qFormat/>
    <w:rsid w:val="007D3D09"/>
    <w:pPr>
      <w:keepNext/>
      <w:spacing w:after="0" w:line="240" w:lineRule="auto"/>
      <w:outlineLvl w:val="2"/>
    </w:pPr>
    <w:rPr>
      <w:rFonts w:ascii="Times New Roman" w:eastAsia="Times New Roman" w:hAnsi="Times New Roman"/>
      <w:sz w:val="28"/>
      <w:szCs w:val="20"/>
      <w:lang w:val="x-none" w:eastAsia="x-none"/>
    </w:rPr>
  </w:style>
  <w:style w:type="paragraph" w:styleId="Ttulo7">
    <w:name w:val="heading 7"/>
    <w:basedOn w:val="Normal"/>
    <w:next w:val="Normal"/>
    <w:link w:val="Ttulo7Char"/>
    <w:qFormat/>
    <w:rsid w:val="00F92073"/>
    <w:pPr>
      <w:spacing w:before="240" w:after="60" w:line="240" w:lineRule="auto"/>
      <w:outlineLvl w:val="6"/>
    </w:pPr>
    <w:rPr>
      <w:rFonts w:ascii="Times New Roman" w:eastAsia="Times New Roman" w:hAnsi="Times New Roman"/>
      <w:sz w:val="24"/>
      <w:szCs w:val="24"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693DDB"/>
    <w:rPr>
      <w:rFonts w:ascii="Times New Roman" w:eastAsia="Times New Roman" w:hAnsi="Times New Roman"/>
      <w:b/>
      <w:sz w:val="28"/>
    </w:rPr>
  </w:style>
  <w:style w:type="character" w:customStyle="1" w:styleId="Ttulo3Char">
    <w:name w:val="Título 3 Char"/>
    <w:basedOn w:val="Fontepargpadro"/>
    <w:link w:val="Ttulo3"/>
    <w:rsid w:val="007D3D09"/>
    <w:rPr>
      <w:rFonts w:ascii="Times New Roman" w:eastAsia="Times New Roman" w:hAnsi="Times New Roman"/>
      <w:sz w:val="28"/>
      <w:lang w:val="x-none" w:eastAsia="x-none"/>
    </w:rPr>
  </w:style>
  <w:style w:type="paragraph" w:styleId="Cabealho">
    <w:name w:val="header"/>
    <w:aliases w:val=" Char Char Char, Char"/>
    <w:basedOn w:val="Normal"/>
    <w:link w:val="CabealhoChar"/>
    <w:uiPriority w:val="99"/>
    <w:unhideWhenUsed/>
    <w:rsid w:val="00B8269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aliases w:val=" Char Char Char Char, Char Char"/>
    <w:basedOn w:val="Fontepargpadro"/>
    <w:link w:val="Cabealho"/>
    <w:uiPriority w:val="99"/>
    <w:rsid w:val="00B82698"/>
  </w:style>
  <w:style w:type="paragraph" w:styleId="Rodap">
    <w:name w:val="footer"/>
    <w:basedOn w:val="Normal"/>
    <w:link w:val="RodapChar"/>
    <w:uiPriority w:val="99"/>
    <w:unhideWhenUsed/>
    <w:rsid w:val="00B8269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B82698"/>
  </w:style>
  <w:style w:type="paragraph" w:styleId="Textodebalo">
    <w:name w:val="Balloon Text"/>
    <w:basedOn w:val="Normal"/>
    <w:link w:val="TextodebaloChar"/>
    <w:semiHidden/>
    <w:unhideWhenUsed/>
    <w:rsid w:val="00B826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82698"/>
    <w:rPr>
      <w:rFonts w:ascii="Tahoma" w:hAnsi="Tahoma" w:cs="Tahoma"/>
      <w:sz w:val="16"/>
      <w:szCs w:val="16"/>
    </w:rPr>
  </w:style>
  <w:style w:type="paragraph" w:styleId="Recuodecorpodetexto">
    <w:name w:val="Body Text Indent"/>
    <w:basedOn w:val="Normal"/>
    <w:link w:val="RecuodecorpodetextoChar"/>
    <w:uiPriority w:val="99"/>
    <w:rsid w:val="00693DDB"/>
    <w:pPr>
      <w:spacing w:after="0" w:line="240" w:lineRule="auto"/>
      <w:ind w:left="708"/>
      <w:jc w:val="center"/>
    </w:pPr>
    <w:rPr>
      <w:rFonts w:ascii="Verdana" w:eastAsia="Times New Roman" w:hAnsi="Verdana"/>
      <w:b/>
      <w:bCs/>
      <w:sz w:val="24"/>
      <w:szCs w:val="18"/>
      <w:lang w:eastAsia="pt-BR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693DDB"/>
    <w:rPr>
      <w:rFonts w:ascii="Verdana" w:eastAsia="Times New Roman" w:hAnsi="Verdana"/>
      <w:b/>
      <w:bCs/>
      <w:sz w:val="24"/>
      <w:szCs w:val="18"/>
    </w:rPr>
  </w:style>
  <w:style w:type="character" w:styleId="Hyperlink">
    <w:name w:val="Hyperlink"/>
    <w:basedOn w:val="Fontepargpadro"/>
    <w:rsid w:val="00693DDB"/>
    <w:rPr>
      <w:color w:val="0000FF"/>
      <w:u w:val="single"/>
    </w:rPr>
  </w:style>
  <w:style w:type="paragraph" w:styleId="Corpodetexto">
    <w:name w:val="Body Text"/>
    <w:aliases w:val=" Char1"/>
    <w:basedOn w:val="Normal"/>
    <w:link w:val="CorpodetextoChar"/>
    <w:rsid w:val="00693DDB"/>
    <w:pPr>
      <w:spacing w:after="120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character" w:customStyle="1" w:styleId="CorpodetextoChar">
    <w:name w:val="Corpo de texto Char"/>
    <w:aliases w:val=" Char1 Char"/>
    <w:basedOn w:val="Fontepargpadro"/>
    <w:link w:val="Corpodetexto"/>
    <w:rsid w:val="00693DDB"/>
    <w:rPr>
      <w:rFonts w:ascii="Times New Roman" w:eastAsia="Times New Roman" w:hAnsi="Times New Roman"/>
      <w:sz w:val="24"/>
      <w:szCs w:val="24"/>
    </w:rPr>
  </w:style>
  <w:style w:type="paragraph" w:styleId="PargrafodaLista">
    <w:name w:val="List Paragraph"/>
    <w:basedOn w:val="Normal"/>
    <w:uiPriority w:val="34"/>
    <w:qFormat/>
    <w:rsid w:val="00693DDB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  <w:lang w:eastAsia="pt-BR"/>
    </w:rPr>
  </w:style>
  <w:style w:type="paragraph" w:styleId="NormalWeb">
    <w:name w:val="Normal (Web)"/>
    <w:basedOn w:val="Normal"/>
    <w:uiPriority w:val="99"/>
    <w:rsid w:val="00693DD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character" w:customStyle="1" w:styleId="Ttulo2Char">
    <w:name w:val="Título 2 Char"/>
    <w:basedOn w:val="Fontepargpadro"/>
    <w:link w:val="Ttulo2"/>
    <w:rsid w:val="00F92073"/>
    <w:rPr>
      <w:rFonts w:ascii="Cambria" w:eastAsia="Times New Roman" w:hAnsi="Cambria" w:cs="Times New Roman"/>
      <w:b/>
      <w:bCs/>
      <w:i/>
      <w:iCs/>
      <w:sz w:val="28"/>
      <w:szCs w:val="28"/>
      <w:lang w:eastAsia="en-US"/>
    </w:rPr>
  </w:style>
  <w:style w:type="character" w:customStyle="1" w:styleId="Ttulo7Char">
    <w:name w:val="Título 7 Char"/>
    <w:basedOn w:val="Fontepargpadro"/>
    <w:link w:val="Ttulo7"/>
    <w:rsid w:val="00F92073"/>
    <w:rPr>
      <w:rFonts w:ascii="Times New Roman" w:eastAsia="Times New Roman" w:hAnsi="Times New Roman"/>
      <w:sz w:val="24"/>
      <w:szCs w:val="24"/>
      <w:lang w:val="x-none" w:eastAsia="en-US"/>
    </w:rPr>
  </w:style>
  <w:style w:type="paragraph" w:styleId="Ttulo">
    <w:name w:val="Title"/>
    <w:basedOn w:val="Normal"/>
    <w:link w:val="TtuloChar"/>
    <w:qFormat/>
    <w:rsid w:val="00F92073"/>
    <w:pPr>
      <w:spacing w:after="0" w:line="240" w:lineRule="auto"/>
      <w:jc w:val="center"/>
    </w:pPr>
    <w:rPr>
      <w:rFonts w:ascii="Arial" w:eastAsia="Times New Roman" w:hAnsi="Arial"/>
      <w:b/>
      <w:bCs/>
      <w:sz w:val="28"/>
      <w:szCs w:val="24"/>
      <w:lang w:eastAsia="pt-BR"/>
    </w:rPr>
  </w:style>
  <w:style w:type="character" w:customStyle="1" w:styleId="TtuloChar">
    <w:name w:val="Título Char"/>
    <w:basedOn w:val="Fontepargpadro"/>
    <w:link w:val="Ttulo"/>
    <w:rsid w:val="00F92073"/>
    <w:rPr>
      <w:rFonts w:ascii="Arial" w:eastAsia="Times New Roman" w:hAnsi="Arial"/>
      <w:b/>
      <w:bCs/>
      <w:sz w:val="28"/>
      <w:szCs w:val="24"/>
    </w:rPr>
  </w:style>
  <w:style w:type="paragraph" w:styleId="Pr-formataoHTML">
    <w:name w:val="HTML Preformatted"/>
    <w:basedOn w:val="Normal"/>
    <w:link w:val="Pr-formataoHTMLChar"/>
    <w:rsid w:val="00F9207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/>
      <w:color w:val="000000"/>
      <w:sz w:val="20"/>
      <w:szCs w:val="20"/>
      <w:lang w:val="x-none" w:eastAsia="x-none"/>
    </w:rPr>
  </w:style>
  <w:style w:type="character" w:customStyle="1" w:styleId="Pr-formataoHTMLChar">
    <w:name w:val="Pré-formatação HTML Char"/>
    <w:basedOn w:val="Fontepargpadro"/>
    <w:link w:val="Pr-formataoHTML"/>
    <w:rsid w:val="00F92073"/>
    <w:rPr>
      <w:rFonts w:ascii="Courier New" w:eastAsia="Times New Roman" w:hAnsi="Courier New"/>
      <w:color w:val="000000"/>
      <w:lang w:val="x-none" w:eastAsia="x-none"/>
    </w:rPr>
  </w:style>
  <w:style w:type="paragraph" w:customStyle="1" w:styleId="Item">
    <w:name w:val="Item"/>
    <w:basedOn w:val="Corpodetexto"/>
    <w:rsid w:val="00F92073"/>
    <w:pPr>
      <w:numPr>
        <w:numId w:val="1"/>
      </w:numPr>
      <w:tabs>
        <w:tab w:val="num" w:pos="1134"/>
      </w:tabs>
      <w:spacing w:after="0"/>
      <w:ind w:left="1134" w:right="485"/>
      <w:jc w:val="both"/>
    </w:pPr>
    <w:rPr>
      <w:bCs/>
      <w:sz w:val="28"/>
      <w:szCs w:val="20"/>
      <w:lang w:val="en-US" w:eastAsia="en-US"/>
    </w:rPr>
  </w:style>
  <w:style w:type="paragraph" w:customStyle="1" w:styleId="Default">
    <w:name w:val="Default"/>
    <w:rsid w:val="00F92073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en-US" w:eastAsia="en-US"/>
    </w:r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rsid w:val="00F92073"/>
    <w:pPr>
      <w:spacing w:after="120" w:line="480" w:lineRule="auto"/>
      <w:ind w:left="283"/>
    </w:pPr>
    <w:rPr>
      <w:rFonts w:ascii="Arial" w:eastAsia="Times New Roman" w:hAnsi="Arial"/>
      <w:sz w:val="24"/>
      <w:szCs w:val="24"/>
      <w:lang w:val="x-none" w:eastAsia="x-none"/>
    </w:r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F92073"/>
    <w:rPr>
      <w:rFonts w:ascii="Arial" w:eastAsia="Times New Roman" w:hAnsi="Arial"/>
      <w:sz w:val="24"/>
      <w:szCs w:val="24"/>
      <w:lang w:val="x-none" w:eastAsia="x-none"/>
    </w:rPr>
  </w:style>
  <w:style w:type="character" w:customStyle="1" w:styleId="apple-style-span">
    <w:name w:val="apple-style-span"/>
    <w:basedOn w:val="Fontepargpadro"/>
    <w:rsid w:val="00F92073"/>
  </w:style>
  <w:style w:type="character" w:customStyle="1" w:styleId="apple-converted-space">
    <w:name w:val="apple-converted-space"/>
    <w:basedOn w:val="Fontepargpadro"/>
    <w:rsid w:val="00F92073"/>
  </w:style>
  <w:style w:type="character" w:styleId="Refdecomentrio">
    <w:name w:val="annotation reference"/>
    <w:uiPriority w:val="99"/>
    <w:semiHidden/>
    <w:unhideWhenUsed/>
    <w:rsid w:val="00F9207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92073"/>
    <w:pPr>
      <w:spacing w:after="0" w:line="240" w:lineRule="auto"/>
    </w:pPr>
    <w:rPr>
      <w:rFonts w:ascii="Arial" w:eastAsia="Times New Roman" w:hAnsi="Arial"/>
      <w:sz w:val="20"/>
      <w:szCs w:val="20"/>
      <w:lang w:val="x-none" w:eastAsia="x-none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92073"/>
    <w:rPr>
      <w:rFonts w:ascii="Arial" w:eastAsia="Times New Roman" w:hAnsi="Arial"/>
      <w:lang w:val="x-none" w:eastAsia="x-none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9207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92073"/>
    <w:rPr>
      <w:rFonts w:ascii="Arial" w:eastAsia="Times New Roman" w:hAnsi="Arial"/>
      <w:b/>
      <w:bCs/>
      <w:lang w:val="x-none" w:eastAsia="x-none"/>
    </w:rPr>
  </w:style>
  <w:style w:type="character" w:styleId="nfase">
    <w:name w:val="Emphasis"/>
    <w:uiPriority w:val="20"/>
    <w:qFormat/>
    <w:rsid w:val="00F92073"/>
    <w:rPr>
      <w:i/>
      <w:iCs/>
    </w:rPr>
  </w:style>
  <w:style w:type="paragraph" w:styleId="TextosemFormatao">
    <w:name w:val="Plain Text"/>
    <w:basedOn w:val="Normal"/>
    <w:link w:val="TextosemFormataoChar"/>
    <w:uiPriority w:val="99"/>
    <w:unhideWhenUsed/>
    <w:rsid w:val="00F92073"/>
    <w:pPr>
      <w:spacing w:after="0" w:line="240" w:lineRule="auto"/>
    </w:pPr>
    <w:rPr>
      <w:rFonts w:ascii="Consolas" w:eastAsia="Times New Roman" w:hAnsi="Consolas"/>
      <w:sz w:val="21"/>
      <w:szCs w:val="21"/>
      <w:lang w:val="x-none" w:eastAsia="x-none"/>
    </w:rPr>
  </w:style>
  <w:style w:type="character" w:customStyle="1" w:styleId="TextosemFormataoChar">
    <w:name w:val="Texto sem Formatação Char"/>
    <w:basedOn w:val="Fontepargpadro"/>
    <w:link w:val="TextosemFormatao"/>
    <w:uiPriority w:val="99"/>
    <w:rsid w:val="00F92073"/>
    <w:rPr>
      <w:rFonts w:ascii="Consolas" w:eastAsia="Times New Roman" w:hAnsi="Consolas"/>
      <w:sz w:val="21"/>
      <w:szCs w:val="21"/>
      <w:lang w:val="x-none" w:eastAsia="x-none"/>
    </w:rPr>
  </w:style>
  <w:style w:type="paragraph" w:customStyle="1" w:styleId="style2">
    <w:name w:val="style2"/>
    <w:basedOn w:val="Normal"/>
    <w:rsid w:val="00F92073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/>
    </w:rPr>
  </w:style>
  <w:style w:type="paragraph" w:customStyle="1" w:styleId="titulo">
    <w:name w:val="titulo"/>
    <w:basedOn w:val="Normal"/>
    <w:rsid w:val="00F92073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/>
      <w:color w:val="666666"/>
      <w:sz w:val="27"/>
      <w:szCs w:val="27"/>
      <w:lang w:val="en-US"/>
    </w:rPr>
  </w:style>
  <w:style w:type="character" w:customStyle="1" w:styleId="st">
    <w:name w:val="st"/>
    <w:basedOn w:val="Fontepargpadro"/>
    <w:rsid w:val="00F92073"/>
  </w:style>
  <w:style w:type="character" w:customStyle="1" w:styleId="object">
    <w:name w:val="object"/>
    <w:rsid w:val="00F92073"/>
  </w:style>
  <w:style w:type="table" w:styleId="Tabelacomgrade">
    <w:name w:val="Table Grid"/>
    <w:basedOn w:val="Tabelanormal"/>
    <w:rsid w:val="00F9207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rsid w:val="00F92073"/>
    <w:rPr>
      <w:rFonts w:ascii="Arial" w:eastAsia="Times New Roman" w:hAnsi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5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1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882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74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74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19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463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80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16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57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418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01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77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6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20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649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38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73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753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234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64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10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123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047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45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60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59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195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250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1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5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936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254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1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76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09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920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0350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39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49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346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160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63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9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05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768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65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61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21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22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8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56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0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823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589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82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43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069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06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28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69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82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42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1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25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77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027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65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86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81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99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20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35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387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536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6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22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715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553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106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60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24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427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749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88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20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291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69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183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54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62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127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78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709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93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0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937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67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87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35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549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608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91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2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57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89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9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12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05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72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924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67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42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970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16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02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882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96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78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92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368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529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9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07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096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8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13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27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23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16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5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94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813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82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14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452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872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5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60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49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313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28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23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101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299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30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4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67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811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8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5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048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49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13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87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097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03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7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817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72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30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9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043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424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1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52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28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19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17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8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86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159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1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39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562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882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67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4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02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699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5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06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9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913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89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717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556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74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635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86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1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757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466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42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1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663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BB93635-2F7A-324A-BD54-7195AF9124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55</Words>
  <Characters>300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tiana lemos</dc:creator>
  <cp:keywords/>
  <cp:lastModifiedBy>Tatiana de Oliveira Lemos</cp:lastModifiedBy>
  <cp:revision>7</cp:revision>
  <cp:lastPrinted>2016-07-07T17:03:00Z</cp:lastPrinted>
  <dcterms:created xsi:type="dcterms:W3CDTF">2020-05-19T00:49:00Z</dcterms:created>
  <dcterms:modified xsi:type="dcterms:W3CDTF">2020-06-02T13:22:00Z</dcterms:modified>
</cp:coreProperties>
</file>